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C204D" w14:textId="09615AD1" w:rsidR="004830D0" w:rsidRDefault="00DF0817" w:rsidP="00A12467">
      <w:pPr>
        <w:ind w:left="1440"/>
        <w:rPr>
          <w:sz w:val="80"/>
          <w:szCs w:val="80"/>
        </w:rPr>
      </w:pPr>
      <w:r>
        <w:rPr>
          <w:noProof/>
          <w:sz w:val="80"/>
          <w:szCs w:val="80"/>
        </w:rPr>
        <w:drawing>
          <wp:anchor distT="0" distB="0" distL="114300" distR="114300" simplePos="0" relativeHeight="251658240" behindDoc="0" locked="0" layoutInCell="1" allowOverlap="1" wp14:anchorId="556C205C" wp14:editId="29A4C801">
            <wp:simplePos x="0" y="0"/>
            <wp:positionH relativeFrom="margin">
              <wp:posOffset>670560</wp:posOffset>
            </wp:positionH>
            <wp:positionV relativeFrom="margin">
              <wp:posOffset>304800</wp:posOffset>
            </wp:positionV>
            <wp:extent cx="1060450" cy="594360"/>
            <wp:effectExtent l="0" t="0" r="635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45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E2C37">
        <w:rPr>
          <w:sz w:val="80"/>
          <w:szCs w:val="80"/>
        </w:rPr>
        <w:t xml:space="preserve">            </w:t>
      </w:r>
      <w:r w:rsidR="0029535A">
        <w:rPr>
          <w:sz w:val="80"/>
          <w:szCs w:val="80"/>
        </w:rPr>
        <w:t>---</w:t>
      </w:r>
      <w:r w:rsidR="004830D0">
        <w:rPr>
          <w:sz w:val="80"/>
          <w:szCs w:val="80"/>
        </w:rPr>
        <w:t xml:space="preserve"> </w:t>
      </w:r>
      <w:r w:rsidR="0029535A">
        <w:rPr>
          <w:sz w:val="80"/>
          <w:szCs w:val="80"/>
        </w:rPr>
        <w:t>Notice ---</w:t>
      </w:r>
    </w:p>
    <w:p w14:paraId="556C204E" w14:textId="75758939" w:rsidR="005D1CC1" w:rsidRPr="004830D0" w:rsidRDefault="005D1CC1" w:rsidP="00A12467">
      <w:pPr>
        <w:tabs>
          <w:tab w:val="left" w:pos="3690"/>
        </w:tabs>
        <w:ind w:left="1440"/>
        <w:rPr>
          <w:sz w:val="80"/>
          <w:szCs w:val="80"/>
        </w:rPr>
      </w:pPr>
      <w:r>
        <w:rPr>
          <w:sz w:val="60"/>
          <w:szCs w:val="60"/>
        </w:rPr>
        <w:t xml:space="preserve">          </w:t>
      </w:r>
      <w:r w:rsidR="00A872D7">
        <w:rPr>
          <w:sz w:val="60"/>
          <w:szCs w:val="60"/>
        </w:rPr>
        <w:t xml:space="preserve">     </w:t>
      </w:r>
      <w:r>
        <w:rPr>
          <w:sz w:val="60"/>
          <w:szCs w:val="60"/>
        </w:rPr>
        <w:t xml:space="preserve">    </w:t>
      </w:r>
      <w:bookmarkStart w:id="0" w:name="_Hlk178070211"/>
      <w:r w:rsidR="00A872D7">
        <w:rPr>
          <w:sz w:val="60"/>
          <w:szCs w:val="60"/>
        </w:rPr>
        <w:t xml:space="preserve">April </w:t>
      </w:r>
      <w:r w:rsidR="00587970">
        <w:rPr>
          <w:sz w:val="60"/>
          <w:szCs w:val="60"/>
        </w:rPr>
        <w:t>7</w:t>
      </w:r>
      <w:r w:rsidR="00661DBD">
        <w:rPr>
          <w:sz w:val="60"/>
          <w:szCs w:val="60"/>
        </w:rPr>
        <w:t>, 202</w:t>
      </w:r>
      <w:r w:rsidR="00587970">
        <w:rPr>
          <w:sz w:val="60"/>
          <w:szCs w:val="60"/>
        </w:rPr>
        <w:t>6</w:t>
      </w:r>
    </w:p>
    <w:p w14:paraId="471DF9F5" w14:textId="08C23307" w:rsidR="006346EB" w:rsidRPr="00CE1367" w:rsidRDefault="00661DBD" w:rsidP="006346EB">
      <w:pPr>
        <w:jc w:val="center"/>
        <w:rPr>
          <w:sz w:val="60"/>
          <w:szCs w:val="60"/>
        </w:rPr>
      </w:pPr>
      <w:r>
        <w:rPr>
          <w:sz w:val="60"/>
          <w:szCs w:val="60"/>
        </w:rPr>
        <w:t xml:space="preserve">Spring </w:t>
      </w:r>
      <w:r w:rsidR="00A872D7">
        <w:rPr>
          <w:sz w:val="60"/>
          <w:szCs w:val="60"/>
        </w:rPr>
        <w:t>Election</w:t>
      </w:r>
    </w:p>
    <w:bookmarkEnd w:id="0"/>
    <w:p w14:paraId="556C2050" w14:textId="77777777" w:rsidR="00CE1367" w:rsidRPr="00CE1367" w:rsidRDefault="00CE1367" w:rsidP="005D1CC1">
      <w:pPr>
        <w:rPr>
          <w:sz w:val="30"/>
          <w:szCs w:val="30"/>
        </w:rPr>
      </w:pPr>
    </w:p>
    <w:p w14:paraId="556C2051" w14:textId="28C3CC6F" w:rsidR="004512DC" w:rsidRPr="00E67F8E" w:rsidRDefault="00CE1367" w:rsidP="00DF0817">
      <w:pPr>
        <w:jc w:val="center"/>
        <w:rPr>
          <w:sz w:val="56"/>
          <w:szCs w:val="56"/>
        </w:rPr>
      </w:pPr>
      <w:r w:rsidRPr="00E67F8E">
        <w:rPr>
          <w:sz w:val="56"/>
          <w:szCs w:val="56"/>
        </w:rPr>
        <w:t xml:space="preserve">The </w:t>
      </w:r>
      <w:r w:rsidR="00A12467">
        <w:rPr>
          <w:sz w:val="56"/>
          <w:szCs w:val="56"/>
        </w:rPr>
        <w:t>Platteville</w:t>
      </w:r>
      <w:r w:rsidRPr="00E67F8E">
        <w:rPr>
          <w:sz w:val="56"/>
          <w:szCs w:val="56"/>
        </w:rPr>
        <w:t xml:space="preserve"> City Clerk’s Office</w:t>
      </w:r>
      <w:r w:rsidR="004512DC" w:rsidRPr="00E67F8E">
        <w:rPr>
          <w:sz w:val="56"/>
          <w:szCs w:val="56"/>
        </w:rPr>
        <w:t xml:space="preserve"> w</w:t>
      </w:r>
      <w:r w:rsidRPr="00E67F8E">
        <w:rPr>
          <w:sz w:val="56"/>
          <w:szCs w:val="56"/>
        </w:rPr>
        <w:t>ill be a</w:t>
      </w:r>
      <w:r w:rsidR="004512DC" w:rsidRPr="00E67F8E">
        <w:rPr>
          <w:sz w:val="56"/>
          <w:szCs w:val="56"/>
        </w:rPr>
        <w:t>ssisting</w:t>
      </w:r>
      <w:r w:rsidR="00DF0817">
        <w:rPr>
          <w:sz w:val="56"/>
          <w:szCs w:val="56"/>
        </w:rPr>
        <w:t xml:space="preserve"> a</w:t>
      </w:r>
      <w:r w:rsidR="004512DC" w:rsidRPr="00E67F8E">
        <w:rPr>
          <w:sz w:val="56"/>
          <w:szCs w:val="56"/>
        </w:rPr>
        <w:t>bsentee voters a</w:t>
      </w:r>
      <w:r w:rsidRPr="00E67F8E">
        <w:rPr>
          <w:sz w:val="56"/>
          <w:szCs w:val="56"/>
        </w:rPr>
        <w:t>t</w:t>
      </w:r>
      <w:r w:rsidR="00757E34">
        <w:rPr>
          <w:sz w:val="56"/>
          <w:szCs w:val="56"/>
        </w:rPr>
        <w:t xml:space="preserve"> City Registered Nursing Homes</w:t>
      </w:r>
    </w:p>
    <w:p w14:paraId="556C2054" w14:textId="77777777" w:rsidR="00CE1367" w:rsidRPr="00CE1367" w:rsidRDefault="00CE1367" w:rsidP="00DF0817">
      <w:pPr>
        <w:jc w:val="center"/>
        <w:rPr>
          <w:sz w:val="30"/>
          <w:szCs w:val="30"/>
        </w:rPr>
      </w:pPr>
    </w:p>
    <w:p w14:paraId="5B270792" w14:textId="412AE78D" w:rsidR="00A33699" w:rsidRDefault="00A872D7" w:rsidP="00DF0817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March 1</w:t>
      </w:r>
      <w:r w:rsidR="00780E89">
        <w:rPr>
          <w:b/>
          <w:sz w:val="56"/>
          <w:szCs w:val="56"/>
        </w:rPr>
        <w:t>6</w:t>
      </w:r>
      <w:r w:rsidR="00587970">
        <w:rPr>
          <w:b/>
          <w:sz w:val="56"/>
          <w:szCs w:val="56"/>
        </w:rPr>
        <w:t xml:space="preserve"> from 1:30-</w:t>
      </w:r>
      <w:r w:rsidR="00A75712">
        <w:rPr>
          <w:b/>
          <w:sz w:val="56"/>
          <w:szCs w:val="56"/>
        </w:rPr>
        <w:t>3</w:t>
      </w:r>
      <w:r w:rsidR="00A33699">
        <w:rPr>
          <w:b/>
          <w:sz w:val="56"/>
          <w:szCs w:val="56"/>
        </w:rPr>
        <w:t>:</w:t>
      </w:r>
      <w:r w:rsidR="00A75712">
        <w:rPr>
          <w:b/>
          <w:sz w:val="56"/>
          <w:szCs w:val="56"/>
        </w:rPr>
        <w:t>3</w:t>
      </w:r>
      <w:r w:rsidR="00A33699">
        <w:rPr>
          <w:b/>
          <w:sz w:val="56"/>
          <w:szCs w:val="56"/>
        </w:rPr>
        <w:t>0 pm</w:t>
      </w:r>
    </w:p>
    <w:p w14:paraId="6E26D08A" w14:textId="302079CA" w:rsidR="006346EB" w:rsidRDefault="00A33699" w:rsidP="00DF0817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 xml:space="preserve">March </w:t>
      </w:r>
      <w:r w:rsidR="00A872D7">
        <w:rPr>
          <w:b/>
          <w:sz w:val="56"/>
          <w:szCs w:val="56"/>
        </w:rPr>
        <w:t>1</w:t>
      </w:r>
      <w:r w:rsidR="00780E89">
        <w:rPr>
          <w:b/>
          <w:sz w:val="56"/>
          <w:szCs w:val="56"/>
        </w:rPr>
        <w:t>7</w:t>
      </w:r>
      <w:r>
        <w:rPr>
          <w:b/>
          <w:sz w:val="56"/>
          <w:szCs w:val="56"/>
        </w:rPr>
        <w:t xml:space="preserve"> from 8:00-1</w:t>
      </w:r>
      <w:r w:rsidR="005858F5">
        <w:rPr>
          <w:b/>
          <w:sz w:val="56"/>
          <w:szCs w:val="56"/>
        </w:rPr>
        <w:t>0</w:t>
      </w:r>
      <w:r>
        <w:rPr>
          <w:b/>
          <w:sz w:val="56"/>
          <w:szCs w:val="56"/>
        </w:rPr>
        <w:t>:</w:t>
      </w:r>
      <w:r w:rsidR="005858F5">
        <w:rPr>
          <w:b/>
          <w:sz w:val="56"/>
          <w:szCs w:val="56"/>
        </w:rPr>
        <w:t>3</w:t>
      </w:r>
      <w:r w:rsidR="00363F30">
        <w:rPr>
          <w:b/>
          <w:sz w:val="56"/>
          <w:szCs w:val="56"/>
        </w:rPr>
        <w:t xml:space="preserve">0 </w:t>
      </w:r>
      <w:r>
        <w:rPr>
          <w:b/>
          <w:sz w:val="56"/>
          <w:szCs w:val="56"/>
        </w:rPr>
        <w:t>pm</w:t>
      </w:r>
    </w:p>
    <w:p w14:paraId="556C2057" w14:textId="77777777" w:rsidR="00CE1367" w:rsidRPr="00DF0817" w:rsidRDefault="00CE1367" w:rsidP="00DF0817">
      <w:pPr>
        <w:jc w:val="center"/>
        <w:rPr>
          <w:b/>
          <w:sz w:val="56"/>
          <w:szCs w:val="56"/>
        </w:rPr>
      </w:pPr>
    </w:p>
    <w:p w14:paraId="556C2059" w14:textId="57333CD8" w:rsidR="003B1D62" w:rsidRDefault="005744B0" w:rsidP="003B1D6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 xml:space="preserve">(if </w:t>
      </w:r>
      <w:proofErr w:type="gramStart"/>
      <w:r>
        <w:rPr>
          <w:b/>
          <w:sz w:val="56"/>
          <w:szCs w:val="56"/>
        </w:rPr>
        <w:t>Needed</w:t>
      </w:r>
      <w:proofErr w:type="gramEnd"/>
      <w:r>
        <w:rPr>
          <w:b/>
          <w:sz w:val="56"/>
          <w:szCs w:val="56"/>
        </w:rPr>
        <w:t xml:space="preserve">) </w:t>
      </w:r>
      <w:bookmarkStart w:id="1" w:name="_Hlk178070259"/>
      <w:r w:rsidR="002C7815">
        <w:rPr>
          <w:b/>
          <w:sz w:val="56"/>
          <w:szCs w:val="56"/>
        </w:rPr>
        <w:t>Wednes</w:t>
      </w:r>
      <w:r>
        <w:rPr>
          <w:b/>
          <w:sz w:val="56"/>
          <w:szCs w:val="56"/>
        </w:rPr>
        <w:t xml:space="preserve">day, </w:t>
      </w:r>
      <w:r w:rsidR="00A872D7">
        <w:rPr>
          <w:b/>
          <w:sz w:val="56"/>
          <w:szCs w:val="56"/>
        </w:rPr>
        <w:t>March 1</w:t>
      </w:r>
      <w:r w:rsidR="00780E89">
        <w:rPr>
          <w:b/>
          <w:sz w:val="56"/>
          <w:szCs w:val="56"/>
        </w:rPr>
        <w:t>8</w:t>
      </w:r>
    </w:p>
    <w:p w14:paraId="0D2F47B8" w14:textId="6D0012E4" w:rsidR="005744B0" w:rsidRPr="00DF0817" w:rsidRDefault="00FA61A1" w:rsidP="003B1D6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8</w:t>
      </w:r>
      <w:r w:rsidR="005744B0">
        <w:rPr>
          <w:b/>
          <w:sz w:val="56"/>
          <w:szCs w:val="56"/>
        </w:rPr>
        <w:t>:</w:t>
      </w:r>
      <w:r w:rsidR="002C7815">
        <w:rPr>
          <w:b/>
          <w:sz w:val="56"/>
          <w:szCs w:val="56"/>
        </w:rPr>
        <w:t>0</w:t>
      </w:r>
      <w:r w:rsidR="005744B0">
        <w:rPr>
          <w:b/>
          <w:sz w:val="56"/>
          <w:szCs w:val="56"/>
        </w:rPr>
        <w:t xml:space="preserve">0 am to </w:t>
      </w:r>
      <w:r w:rsidR="002C7815">
        <w:rPr>
          <w:b/>
          <w:sz w:val="56"/>
          <w:szCs w:val="56"/>
        </w:rPr>
        <w:t>10:00 am</w:t>
      </w:r>
    </w:p>
    <w:bookmarkEnd w:id="1"/>
    <w:p w14:paraId="556C205A" w14:textId="77777777" w:rsidR="00080F4D" w:rsidRPr="00CE1367" w:rsidRDefault="00080F4D" w:rsidP="00DF0817">
      <w:pPr>
        <w:jc w:val="center"/>
        <w:rPr>
          <w:sz w:val="30"/>
          <w:szCs w:val="30"/>
        </w:rPr>
      </w:pPr>
    </w:p>
    <w:p w14:paraId="556C205B" w14:textId="77777777" w:rsidR="00CE1367" w:rsidRPr="00E67F8E" w:rsidRDefault="00CE1367" w:rsidP="00DF0817">
      <w:pPr>
        <w:jc w:val="center"/>
        <w:rPr>
          <w:sz w:val="36"/>
          <w:szCs w:val="36"/>
        </w:rPr>
      </w:pPr>
      <w:r w:rsidRPr="00E67F8E">
        <w:rPr>
          <w:sz w:val="36"/>
          <w:szCs w:val="36"/>
        </w:rPr>
        <w:t>**If an absentee voter cannot be assisted during these two sessions,</w:t>
      </w:r>
      <w:r w:rsidR="00DF0817">
        <w:rPr>
          <w:sz w:val="36"/>
          <w:szCs w:val="36"/>
        </w:rPr>
        <w:t xml:space="preserve"> </w:t>
      </w:r>
      <w:r w:rsidRPr="00E67F8E">
        <w:rPr>
          <w:sz w:val="36"/>
          <w:szCs w:val="36"/>
        </w:rPr>
        <w:t>the absentee ballot will be mailed</w:t>
      </w:r>
      <w:r w:rsidR="004512DC" w:rsidRPr="00E67F8E">
        <w:rPr>
          <w:sz w:val="36"/>
          <w:szCs w:val="36"/>
        </w:rPr>
        <w:t xml:space="preserve"> to the </w:t>
      </w:r>
      <w:proofErr w:type="gramStart"/>
      <w:r w:rsidR="004512DC" w:rsidRPr="00E67F8E">
        <w:rPr>
          <w:sz w:val="36"/>
          <w:szCs w:val="36"/>
        </w:rPr>
        <w:t>voter.</w:t>
      </w:r>
      <w:r w:rsidRPr="00E67F8E">
        <w:rPr>
          <w:sz w:val="36"/>
          <w:szCs w:val="36"/>
        </w:rPr>
        <w:t>*</w:t>
      </w:r>
      <w:proofErr w:type="gramEnd"/>
      <w:r w:rsidRPr="00E67F8E">
        <w:rPr>
          <w:sz w:val="36"/>
          <w:szCs w:val="36"/>
        </w:rPr>
        <w:t>*</w:t>
      </w:r>
    </w:p>
    <w:sectPr w:rsidR="00CE1367" w:rsidRPr="00E67F8E" w:rsidSect="00CE1367">
      <w:head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26CF1" w14:textId="77777777" w:rsidR="005A3B68" w:rsidRDefault="005A3B68" w:rsidP="00DF0817">
      <w:r>
        <w:separator/>
      </w:r>
    </w:p>
  </w:endnote>
  <w:endnote w:type="continuationSeparator" w:id="0">
    <w:p w14:paraId="0AC0276D" w14:textId="77777777" w:rsidR="005A3B68" w:rsidRDefault="005A3B68" w:rsidP="00DF0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9248DA" w14:textId="77777777" w:rsidR="005A3B68" w:rsidRDefault="005A3B68" w:rsidP="00DF0817">
      <w:r>
        <w:separator/>
      </w:r>
    </w:p>
  </w:footnote>
  <w:footnote w:type="continuationSeparator" w:id="0">
    <w:p w14:paraId="0374401F" w14:textId="77777777" w:rsidR="005A3B68" w:rsidRDefault="005A3B68" w:rsidP="00DF0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C2062" w14:textId="77777777" w:rsidR="00DF0817" w:rsidRDefault="00DF08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NDOyMDI0MjM3NTRU0lEKTi0uzszPAykwqgUAXYuqGywAAAA="/>
  </w:docVars>
  <w:rsids>
    <w:rsidRoot w:val="00CE1367"/>
    <w:rsid w:val="000050A8"/>
    <w:rsid w:val="00007345"/>
    <w:rsid w:val="00017987"/>
    <w:rsid w:val="00074A55"/>
    <w:rsid w:val="00080F4D"/>
    <w:rsid w:val="00090F3F"/>
    <w:rsid w:val="000B16FB"/>
    <w:rsid w:val="000E7765"/>
    <w:rsid w:val="000F021C"/>
    <w:rsid w:val="00116F78"/>
    <w:rsid w:val="00127299"/>
    <w:rsid w:val="0014085B"/>
    <w:rsid w:val="001D5EE2"/>
    <w:rsid w:val="0024237A"/>
    <w:rsid w:val="002444EA"/>
    <w:rsid w:val="00252A75"/>
    <w:rsid w:val="00294D95"/>
    <w:rsid w:val="0029535A"/>
    <w:rsid w:val="002B5054"/>
    <w:rsid w:val="002C7815"/>
    <w:rsid w:val="002D2F46"/>
    <w:rsid w:val="003078E2"/>
    <w:rsid w:val="00334236"/>
    <w:rsid w:val="00363F30"/>
    <w:rsid w:val="003672AC"/>
    <w:rsid w:val="003A2D43"/>
    <w:rsid w:val="003B1D62"/>
    <w:rsid w:val="003D493E"/>
    <w:rsid w:val="003F27CC"/>
    <w:rsid w:val="003F4955"/>
    <w:rsid w:val="00435A37"/>
    <w:rsid w:val="004512DC"/>
    <w:rsid w:val="0048011E"/>
    <w:rsid w:val="004830D0"/>
    <w:rsid w:val="004B71EF"/>
    <w:rsid w:val="004D1213"/>
    <w:rsid w:val="004D1794"/>
    <w:rsid w:val="004E0238"/>
    <w:rsid w:val="004F65D6"/>
    <w:rsid w:val="00536BE4"/>
    <w:rsid w:val="005405DB"/>
    <w:rsid w:val="005465C5"/>
    <w:rsid w:val="005744B0"/>
    <w:rsid w:val="005858F5"/>
    <w:rsid w:val="00587970"/>
    <w:rsid w:val="005A3B68"/>
    <w:rsid w:val="005A51CA"/>
    <w:rsid w:val="005B4A72"/>
    <w:rsid w:val="005D1CC1"/>
    <w:rsid w:val="006346EB"/>
    <w:rsid w:val="00661DBD"/>
    <w:rsid w:val="006727E6"/>
    <w:rsid w:val="00673D18"/>
    <w:rsid w:val="00690802"/>
    <w:rsid w:val="006C038B"/>
    <w:rsid w:val="006C124D"/>
    <w:rsid w:val="006D51E3"/>
    <w:rsid w:val="006D76A6"/>
    <w:rsid w:val="00747D49"/>
    <w:rsid w:val="00757E34"/>
    <w:rsid w:val="00780E89"/>
    <w:rsid w:val="007D233F"/>
    <w:rsid w:val="007D3E04"/>
    <w:rsid w:val="00835C81"/>
    <w:rsid w:val="00853058"/>
    <w:rsid w:val="00875E54"/>
    <w:rsid w:val="0088708B"/>
    <w:rsid w:val="008F2FC8"/>
    <w:rsid w:val="008F5E1D"/>
    <w:rsid w:val="00925AFF"/>
    <w:rsid w:val="00940D41"/>
    <w:rsid w:val="009A3C15"/>
    <w:rsid w:val="009D57A8"/>
    <w:rsid w:val="009E346B"/>
    <w:rsid w:val="00A00BFA"/>
    <w:rsid w:val="00A07F44"/>
    <w:rsid w:val="00A12467"/>
    <w:rsid w:val="00A146AD"/>
    <w:rsid w:val="00A152F4"/>
    <w:rsid w:val="00A33699"/>
    <w:rsid w:val="00A518F1"/>
    <w:rsid w:val="00A51E7D"/>
    <w:rsid w:val="00A521BE"/>
    <w:rsid w:val="00A75712"/>
    <w:rsid w:val="00A872D7"/>
    <w:rsid w:val="00AA7DA3"/>
    <w:rsid w:val="00AB3862"/>
    <w:rsid w:val="00AB5027"/>
    <w:rsid w:val="00AE15CB"/>
    <w:rsid w:val="00B1793A"/>
    <w:rsid w:val="00B45FFF"/>
    <w:rsid w:val="00B52004"/>
    <w:rsid w:val="00B83771"/>
    <w:rsid w:val="00BB12E9"/>
    <w:rsid w:val="00BB70E9"/>
    <w:rsid w:val="00BE69A6"/>
    <w:rsid w:val="00C05EFB"/>
    <w:rsid w:val="00C2270A"/>
    <w:rsid w:val="00CD269F"/>
    <w:rsid w:val="00CD3B0C"/>
    <w:rsid w:val="00CE1367"/>
    <w:rsid w:val="00D07488"/>
    <w:rsid w:val="00D23C02"/>
    <w:rsid w:val="00D5736D"/>
    <w:rsid w:val="00DA099F"/>
    <w:rsid w:val="00DB634D"/>
    <w:rsid w:val="00DE5D00"/>
    <w:rsid w:val="00DF0817"/>
    <w:rsid w:val="00E60DF1"/>
    <w:rsid w:val="00E67F8E"/>
    <w:rsid w:val="00E71097"/>
    <w:rsid w:val="00EC35A7"/>
    <w:rsid w:val="00EE2C37"/>
    <w:rsid w:val="00F02418"/>
    <w:rsid w:val="00F05E88"/>
    <w:rsid w:val="00F25659"/>
    <w:rsid w:val="00F55490"/>
    <w:rsid w:val="00F74E94"/>
    <w:rsid w:val="00FA61A1"/>
    <w:rsid w:val="00FB445E"/>
    <w:rsid w:val="00FE005E"/>
    <w:rsid w:val="00FF3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6C204D"/>
  <w15:docId w15:val="{616D1BAA-40D5-4CFC-9E38-6081CB32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36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35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5A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08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81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08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81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85473717FB7249ADACD8F6071E784D" ma:contentTypeVersion="19" ma:contentTypeDescription="Create a new document." ma:contentTypeScope="" ma:versionID="ec65026443fd71c880360b318049028b">
  <xsd:schema xmlns:xsd="http://www.w3.org/2001/XMLSchema" xmlns:xs="http://www.w3.org/2001/XMLSchema" xmlns:p="http://schemas.microsoft.com/office/2006/metadata/properties" xmlns:ns2="65f4b918-9612-45d2-b015-e5729a7e4582" xmlns:ns3="1166b1e5-ef29-4ce1-8258-b4275b2a1b1f" targetNamespace="http://schemas.microsoft.com/office/2006/metadata/properties" ma:root="true" ma:fieldsID="89202f468ff514cda9dbc77b7f800d42" ns2:_="" ns3:_="">
    <xsd:import namespace="65f4b918-9612-45d2-b015-e5729a7e4582"/>
    <xsd:import namespace="1166b1e5-ef29-4ce1-8258-b4275b2a1b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4b918-9612-45d2-b015-e5729a7e45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b5bc9b-6500-4367-8468-57f8a3ef00c2}" ma:internalName="TaxCatchAll" ma:showField="CatchAllData" ma:web="65f4b918-9612-45d2-b015-e5729a7e45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b1e5-ef29-4ce1-8258-b4275b2a1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70cc4eb-d46a-49bd-b0eb-b47051a9b2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66b1e5-ef29-4ce1-8258-b4275b2a1b1f">
      <Terms xmlns="http://schemas.microsoft.com/office/infopath/2007/PartnerControls"/>
    </lcf76f155ced4ddcb4097134ff3c332f>
    <TaxCatchAll xmlns="65f4b918-9612-45d2-b015-e5729a7e4582" xsi:nil="true"/>
    <_Flow_SignoffStatus xmlns="1166b1e5-ef29-4ce1-8258-b4275b2a1b1f" xsi:nil="true"/>
  </documentManagement>
</p:properties>
</file>

<file path=customXml/itemProps1.xml><?xml version="1.0" encoding="utf-8"?>
<ds:datastoreItem xmlns:ds="http://schemas.openxmlformats.org/officeDocument/2006/customXml" ds:itemID="{CCA75BD3-DF85-4BD1-BB86-83201DC8B2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D7D34E-4A0F-4398-B93E-801B8C7908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4b918-9612-45d2-b015-e5729a7e4582"/>
    <ds:schemaRef ds:uri="1166b1e5-ef29-4ce1-8258-b4275b2a1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169B6E-7513-4C85-B963-F3EDEAA66460}">
  <ds:schemaRefs>
    <ds:schemaRef ds:uri="http://schemas.microsoft.com/office/2006/metadata/properties"/>
    <ds:schemaRef ds:uri="http://schemas.microsoft.com/office/infopath/2007/PartnerControls"/>
    <ds:schemaRef ds:uri="1166b1e5-ef29-4ce1-8258-b4275b2a1b1f"/>
    <ds:schemaRef ds:uri="65f4b918-9612-45d2-b015-e5729a7e45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3</Words>
  <Characters>312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adison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ac</dc:creator>
  <cp:lastModifiedBy>Colette Steffen</cp:lastModifiedBy>
  <cp:revision>9</cp:revision>
  <cp:lastPrinted>2024-10-09T18:36:00Z</cp:lastPrinted>
  <dcterms:created xsi:type="dcterms:W3CDTF">2026-02-05T17:07:00Z</dcterms:created>
  <dcterms:modified xsi:type="dcterms:W3CDTF">2026-03-0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85473717FB7249ADACD8F6071E784D</vt:lpwstr>
  </property>
  <property fmtid="{D5CDD505-2E9C-101B-9397-08002B2CF9AE}" pid="3" name="MediaServiceImageTags">
    <vt:lpwstr/>
  </property>
  <property fmtid="{D5CDD505-2E9C-101B-9397-08002B2CF9AE}" pid="4" name="GrammarlyDocumentId">
    <vt:lpwstr>5254d2f75532bcaf9a290aae2ce826f649d3b8d64aa2df648b5f4edd6e377224</vt:lpwstr>
  </property>
</Properties>
</file>